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F1A864" w14:textId="77777777" w:rsidR="000C523C"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5AD5BD59"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54CDE1F0"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79618F86" w14:textId="29F891AA" w:rsidR="00860F5F" w:rsidRPr="00542FA3" w:rsidRDefault="0020772C" w:rsidP="00542FA3">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2ECBF1A1" w14:textId="77777777" w:rsidR="000E7121" w:rsidRDefault="001814F7" w:rsidP="001814F7">
      <w:pPr>
        <w:rPr>
          <w:rFonts w:ascii="Times New Roman" w:hAnsi="Times New Roman" w:cs="Times New Roman"/>
        </w:rPr>
      </w:pPr>
      <w:r w:rsidRPr="00542FA3">
        <w:rPr>
          <w:rFonts w:ascii="Times New Roman" w:hAnsi="Times New Roman" w:cs="Times New Roman"/>
        </w:rPr>
        <w:t xml:space="preserve">                                                                                      </w:t>
      </w:r>
    </w:p>
    <w:p w14:paraId="61018155" w14:textId="77777777" w:rsidR="00542FA3" w:rsidRPr="00542FA3" w:rsidRDefault="00542FA3" w:rsidP="001814F7">
      <w:pPr>
        <w:rPr>
          <w:rFonts w:ascii="Times New Roman" w:hAnsi="Times New Roman" w:cs="Times New Roman"/>
        </w:rPr>
      </w:pPr>
    </w:p>
    <w:p w14:paraId="11CB7D89" w14:textId="77777777" w:rsidR="00B539E6" w:rsidRDefault="000E7121" w:rsidP="000E7121">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w:t>
      </w:r>
      <w:r w:rsidR="001814F7" w:rsidRPr="00542FA3">
        <w:rPr>
          <w:rFonts w:ascii="Times New Roman" w:hAnsi="Times New Roman" w:cs="Times New Roman"/>
          <w:b/>
          <w:bCs/>
          <w:sz w:val="28"/>
          <w:szCs w:val="28"/>
        </w:rPr>
        <w:t>y</w:t>
      </w:r>
      <w:r w:rsidRPr="00542FA3">
        <w:rPr>
          <w:rFonts w:ascii="Times New Roman" w:hAnsi="Times New Roman" w:cs="Times New Roman"/>
          <w:b/>
          <w:bCs/>
          <w:sz w:val="28"/>
          <w:szCs w:val="28"/>
        </w:rPr>
        <w:t>:</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831D05" w14:paraId="7A4B0540"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69BBA93" w14:textId="77777777" w:rsidR="00831D05" w:rsidRPr="00FC082F" w:rsidRDefault="00831D05" w:rsidP="00F92EA4">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5F517005" w14:textId="77777777" w:rsidR="00831D05" w:rsidRPr="00FC082F" w:rsidRDefault="00831D05" w:rsidP="00F92EA4">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524348C1" w14:textId="77777777" w:rsidR="00831D05" w:rsidRPr="00FC082F" w:rsidRDefault="00831D05" w:rsidP="00F92EA4">
            <w:pPr>
              <w:spacing w:line="259" w:lineRule="auto"/>
              <w:rPr>
                <w:sz w:val="24"/>
                <w:szCs w:val="24"/>
              </w:rPr>
            </w:pPr>
            <w:r w:rsidRPr="00FC082F">
              <w:rPr>
                <w:b/>
                <w:sz w:val="24"/>
                <w:szCs w:val="24"/>
              </w:rPr>
              <w:t>Branch</w:t>
            </w:r>
          </w:p>
        </w:tc>
      </w:tr>
      <w:tr w:rsidR="00831D05" w14:paraId="3169CC8D"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B157318" w14:textId="0CA104BE" w:rsidR="00831D05" w:rsidRPr="00FC082F" w:rsidRDefault="0020772C" w:rsidP="00F92EA4">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70ED2985" w14:textId="18604FF9" w:rsidR="00831D05" w:rsidRPr="00FC082F" w:rsidRDefault="00831D05" w:rsidP="00831D05">
            <w:pPr>
              <w:spacing w:line="259" w:lineRule="auto"/>
              <w:rPr>
                <w:sz w:val="24"/>
                <w:szCs w:val="24"/>
              </w:rPr>
            </w:pPr>
            <w:r w:rsidRPr="00FC082F">
              <w:rPr>
                <w:sz w:val="24"/>
                <w:szCs w:val="24"/>
              </w:rPr>
              <w:t>R</w:t>
            </w:r>
            <w:r w:rsidR="0020772C">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555ED04C" w14:textId="5F35E679" w:rsidR="00831D05" w:rsidRPr="00FC082F" w:rsidRDefault="00831D05" w:rsidP="00831D05">
            <w:pPr>
              <w:spacing w:line="259" w:lineRule="auto"/>
              <w:rPr>
                <w:sz w:val="24"/>
                <w:szCs w:val="24"/>
              </w:rPr>
            </w:pPr>
            <w:r w:rsidRPr="00FC082F">
              <w:rPr>
                <w:sz w:val="24"/>
                <w:szCs w:val="24"/>
              </w:rPr>
              <w:t>CSE-</w:t>
            </w:r>
            <w:r w:rsidR="0020772C">
              <w:rPr>
                <w:sz w:val="24"/>
                <w:szCs w:val="24"/>
              </w:rPr>
              <w:t>DevOps</w:t>
            </w:r>
          </w:p>
        </w:tc>
      </w:tr>
      <w:tr w:rsidR="00831D05" w14:paraId="69B43628"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2D90800" w14:textId="4E53F1E8" w:rsidR="00831D05" w:rsidRPr="00FC082F" w:rsidRDefault="0020772C" w:rsidP="00F92EA4">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1B14CC7B" w14:textId="16C4ABC0" w:rsidR="00831D05" w:rsidRPr="00FC082F" w:rsidRDefault="00831D05" w:rsidP="00F92EA4">
            <w:pPr>
              <w:spacing w:line="259" w:lineRule="auto"/>
              <w:rPr>
                <w:sz w:val="24"/>
                <w:szCs w:val="24"/>
              </w:rPr>
            </w:pPr>
            <w:r w:rsidRPr="00FC082F">
              <w:rPr>
                <w:sz w:val="24"/>
                <w:szCs w:val="24"/>
              </w:rPr>
              <w:t>R1</w:t>
            </w:r>
            <w:r w:rsidR="0020772C">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07F5546B" w14:textId="51DF99FD" w:rsidR="00831D05" w:rsidRPr="00FC082F" w:rsidRDefault="00831D05" w:rsidP="00F92EA4">
            <w:pPr>
              <w:spacing w:line="259" w:lineRule="auto"/>
              <w:rPr>
                <w:sz w:val="24"/>
                <w:szCs w:val="24"/>
              </w:rPr>
            </w:pPr>
            <w:r w:rsidRPr="00FC082F">
              <w:rPr>
                <w:sz w:val="24"/>
                <w:szCs w:val="24"/>
              </w:rPr>
              <w:t>CSE-</w:t>
            </w:r>
            <w:r w:rsidR="0020772C">
              <w:rPr>
                <w:sz w:val="24"/>
                <w:szCs w:val="24"/>
              </w:rPr>
              <w:t>DevOps</w:t>
            </w:r>
          </w:p>
        </w:tc>
      </w:tr>
      <w:tr w:rsidR="00831D05" w14:paraId="7C8E3C2C"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18E7998" w14:textId="1BCEDDDE" w:rsidR="00831D05" w:rsidRPr="00FC082F" w:rsidRDefault="0020772C" w:rsidP="00F92EA4">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11DB86A0" w14:textId="3EEDA294" w:rsidR="00831D05" w:rsidRPr="00FC082F" w:rsidRDefault="00831D05" w:rsidP="00F92EA4">
            <w:pPr>
              <w:spacing w:line="259" w:lineRule="auto"/>
              <w:rPr>
                <w:sz w:val="24"/>
                <w:szCs w:val="24"/>
              </w:rPr>
            </w:pPr>
            <w:r w:rsidRPr="00FC082F">
              <w:rPr>
                <w:sz w:val="24"/>
                <w:szCs w:val="24"/>
              </w:rPr>
              <w:t>R1</w:t>
            </w:r>
            <w:r w:rsidR="0020772C">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DC869C3" w14:textId="615FDC30" w:rsidR="00831D05" w:rsidRPr="00FC082F" w:rsidRDefault="00FC082F" w:rsidP="00F92EA4">
            <w:pPr>
              <w:spacing w:line="259" w:lineRule="auto"/>
              <w:rPr>
                <w:sz w:val="24"/>
                <w:szCs w:val="24"/>
              </w:rPr>
            </w:pPr>
            <w:r w:rsidRPr="00FC082F">
              <w:rPr>
                <w:sz w:val="24"/>
                <w:szCs w:val="24"/>
              </w:rPr>
              <w:t>CSE-</w:t>
            </w:r>
            <w:r w:rsidR="0020772C">
              <w:rPr>
                <w:sz w:val="24"/>
                <w:szCs w:val="24"/>
              </w:rPr>
              <w:t>DevOps</w:t>
            </w:r>
          </w:p>
        </w:tc>
      </w:tr>
      <w:tr w:rsidR="0020772C" w14:paraId="58A120A4"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6192C95A" w14:textId="25D7D25D" w:rsidR="0020772C" w:rsidRDefault="0020772C" w:rsidP="00F92EA4">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574376CF" w14:textId="5EB1B1A7" w:rsidR="0020772C" w:rsidRPr="00FC082F" w:rsidRDefault="0020772C" w:rsidP="00F92EA4">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231B95E" w14:textId="38A23DFE" w:rsidR="0020772C" w:rsidRPr="00FC082F" w:rsidRDefault="0020772C" w:rsidP="00F92EA4">
            <w:pPr>
              <w:rPr>
                <w:sz w:val="24"/>
                <w:szCs w:val="24"/>
              </w:rPr>
            </w:pPr>
            <w:r>
              <w:rPr>
                <w:sz w:val="24"/>
                <w:szCs w:val="24"/>
              </w:rPr>
              <w:t>CSE-DevOp</w:t>
            </w:r>
            <w:r w:rsidR="00B03EFE">
              <w:rPr>
                <w:sz w:val="24"/>
                <w:szCs w:val="24"/>
              </w:rPr>
              <w:t>s</w:t>
            </w:r>
          </w:p>
        </w:tc>
      </w:tr>
    </w:tbl>
    <w:p w14:paraId="77A7581F" w14:textId="77777777" w:rsidR="00250BE0" w:rsidRPr="00542FA3" w:rsidRDefault="00250BE0" w:rsidP="00FC082F">
      <w:pPr>
        <w:rPr>
          <w:rFonts w:ascii="Times New Roman" w:hAnsi="Times New Roman" w:cs="Times New Roman"/>
          <w:bCs/>
          <w:iCs/>
        </w:rPr>
      </w:pPr>
    </w:p>
    <w:p w14:paraId="69EC8C14" w14:textId="77777777" w:rsidR="000E7121" w:rsidRDefault="000E7121" w:rsidP="00B539E6">
      <w:pPr>
        <w:jc w:val="center"/>
        <w:rPr>
          <w:rFonts w:ascii="Times New Roman" w:hAnsi="Times New Roman" w:cs="Times New Roman"/>
          <w:b/>
          <w:bCs/>
          <w:iCs/>
          <w:sz w:val="28"/>
          <w:szCs w:val="28"/>
        </w:rPr>
      </w:pPr>
    </w:p>
    <w:p w14:paraId="32C6CDFB" w14:textId="77777777" w:rsidR="00542FA3" w:rsidRPr="00542FA3" w:rsidRDefault="00542FA3" w:rsidP="00B539E6">
      <w:pPr>
        <w:jc w:val="center"/>
        <w:rPr>
          <w:rFonts w:ascii="Times New Roman" w:hAnsi="Times New Roman" w:cs="Times New Roman"/>
          <w:b/>
          <w:bCs/>
          <w:iCs/>
          <w:sz w:val="28"/>
          <w:szCs w:val="28"/>
        </w:rPr>
      </w:pPr>
    </w:p>
    <w:p w14:paraId="0FD8F38C" w14:textId="77777777" w:rsidR="00B539E6" w:rsidRPr="00542FA3" w:rsidRDefault="00250BE0" w:rsidP="00B539E6">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110401C7" w14:textId="416EEDA4"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Dr. Monit Kapoor</w:t>
      </w:r>
    </w:p>
    <w:p w14:paraId="61C4E072" w14:textId="0CBD3BCA" w:rsidR="00250BE0" w:rsidRPr="00542FA3" w:rsidRDefault="0020772C" w:rsidP="00B539E6">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00250BE0" w:rsidRPr="00542FA3">
        <w:rPr>
          <w:rFonts w:ascii="Times New Roman" w:hAnsi="Times New Roman" w:cs="Times New Roman"/>
          <w:sz w:val="28"/>
          <w:szCs w:val="28"/>
        </w:rPr>
        <w:t xml:space="preserve"> </w:t>
      </w:r>
      <w:r w:rsidR="001C6E61" w:rsidRPr="00542FA3">
        <w:rPr>
          <w:rFonts w:ascii="Times New Roman" w:hAnsi="Times New Roman" w:cs="Times New Roman"/>
          <w:sz w:val="28"/>
          <w:szCs w:val="28"/>
        </w:rPr>
        <w:t>Professor</w:t>
      </w:r>
      <w:r w:rsidR="001C6E61">
        <w:rPr>
          <w:rFonts w:ascii="Times New Roman" w:hAnsi="Times New Roman" w:cs="Times New Roman"/>
          <w:sz w:val="28"/>
          <w:szCs w:val="28"/>
        </w:rPr>
        <w:t xml:space="preserve"> (</w:t>
      </w:r>
      <w:r>
        <w:rPr>
          <w:rFonts w:ascii="Times New Roman" w:hAnsi="Times New Roman" w:cs="Times New Roman"/>
          <w:sz w:val="28"/>
          <w:szCs w:val="28"/>
        </w:rPr>
        <w:t>A</w:t>
      </w:r>
      <w:r w:rsidR="00C85C6C">
        <w:rPr>
          <w:rFonts w:ascii="Times New Roman" w:hAnsi="Times New Roman" w:cs="Times New Roman"/>
          <w:sz w:val="28"/>
          <w:szCs w:val="28"/>
        </w:rPr>
        <w:t>S)</w:t>
      </w:r>
    </w:p>
    <w:p w14:paraId="58E3553F" w14:textId="52B3A0D5"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 xml:space="preserve">HOD - </w:t>
      </w:r>
      <w:r w:rsidR="00250BE0"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244A37F1" w14:textId="77777777" w:rsidR="00281E29" w:rsidRPr="00542FA3" w:rsidRDefault="00281E29" w:rsidP="00B73E3E">
      <w:pPr>
        <w:jc w:val="center"/>
        <w:rPr>
          <w:rFonts w:ascii="Times New Roman" w:hAnsi="Times New Roman" w:cs="Times New Roman"/>
          <w:b/>
          <w:bCs/>
          <w:noProof/>
          <w:lang w:val="en-IN" w:eastAsia="en-IN"/>
        </w:rPr>
      </w:pPr>
    </w:p>
    <w:p w14:paraId="4E50DB29" w14:textId="77777777" w:rsidR="00BF1CE7" w:rsidRDefault="00BF1CE7" w:rsidP="00BF1CE7">
      <w:pPr>
        <w:jc w:val="center"/>
        <w:rPr>
          <w:rFonts w:ascii="Times New Roman" w:hAnsi="Times New Roman" w:cs="Times New Roman"/>
          <w:b/>
          <w:bCs/>
          <w:noProof/>
          <w:lang w:val="en-IN" w:eastAsia="en-IN"/>
        </w:rPr>
      </w:pPr>
      <w:r>
        <w:rPr>
          <w:noProof/>
          <w:lang w:val="en-IN" w:eastAsia="en-IN"/>
        </w:rPr>
        <w:drawing>
          <wp:inline distT="0" distB="0" distL="0" distR="0" wp14:anchorId="67373572" wp14:editId="4C0A4083">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0EF4A018" w14:textId="77777777" w:rsidR="00A150CB" w:rsidRPr="00BF1CE7" w:rsidRDefault="00B73E3E" w:rsidP="00BF1CE7">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59AE7748" w14:textId="77777777" w:rsidR="00A150CB" w:rsidRPr="00542FA3" w:rsidRDefault="000E7121" w:rsidP="00BF1CE7">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w:t>
      </w:r>
      <w:r w:rsidR="00A150CB" w:rsidRPr="00542FA3">
        <w:rPr>
          <w:rFonts w:ascii="Times New Roman" w:eastAsia="Times New Roman" w:hAnsi="Times New Roman" w:cs="Times New Roman"/>
          <w:b/>
          <w:sz w:val="28"/>
          <w:szCs w:val="28"/>
        </w:rPr>
        <w:t xml:space="preserve"> of Petroleum &amp; Energy Studies</w:t>
      </w:r>
    </w:p>
    <w:p w14:paraId="1522F8B3" w14:textId="77777777" w:rsidR="00054080" w:rsidRPr="00542FA3" w:rsidRDefault="00542FA3" w:rsidP="00BF1CE7">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79ABA1F2" w14:textId="77777777" w:rsidR="00054080" w:rsidRPr="00542FA3" w:rsidRDefault="00921E0B" w:rsidP="00BF1CE7">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4870C696" w14:textId="77777777" w:rsidR="00054080" w:rsidRPr="00542FA3" w:rsidRDefault="00054080" w:rsidP="00A150CB">
      <w:pPr>
        <w:spacing w:after="37"/>
        <w:rPr>
          <w:rFonts w:ascii="Times New Roman" w:hAnsi="Times New Roman" w:cs="Times New Roman"/>
        </w:rPr>
      </w:pPr>
    </w:p>
    <w:p w14:paraId="297F4422" w14:textId="77777777" w:rsidR="008E5566" w:rsidRPr="00542FA3" w:rsidRDefault="00BF1CE7" w:rsidP="000E7121">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4059CEB0" wp14:editId="505AFB65">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12658573" w14:textId="77777777" w:rsidR="00B73E3E" w:rsidRPr="00542FA3" w:rsidRDefault="00B73E3E" w:rsidP="00D47B7C">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5BBD4FFD" w14:textId="77777777" w:rsidR="008E5566" w:rsidRPr="00542FA3" w:rsidRDefault="008E5566" w:rsidP="00D47B7C">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08B27421" w14:textId="77777777" w:rsidR="008E5566" w:rsidRPr="00542FA3" w:rsidRDefault="008E5566" w:rsidP="008E5566">
      <w:pPr>
        <w:tabs>
          <w:tab w:val="left" w:pos="2700"/>
        </w:tabs>
        <w:contextualSpacing/>
        <w:rPr>
          <w:rFonts w:ascii="Times New Roman" w:hAnsi="Times New Roman" w:cs="Times New Roman"/>
          <w:b/>
          <w:sz w:val="36"/>
          <w:szCs w:val="40"/>
        </w:rPr>
      </w:pPr>
    </w:p>
    <w:p w14:paraId="411DD9F3" w14:textId="77777777" w:rsidR="00D47B7C" w:rsidRPr="00542FA3" w:rsidRDefault="00A150CB" w:rsidP="00D47B7C">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w:t>
      </w:r>
      <w:r w:rsidR="002F72EC" w:rsidRPr="00542FA3">
        <w:rPr>
          <w:rFonts w:ascii="Times New Roman" w:eastAsia="Times New Roman" w:hAnsi="Times New Roman" w:cs="Times New Roman"/>
          <w:b/>
          <w:sz w:val="36"/>
          <w:szCs w:val="36"/>
          <w:u w:val="single" w:color="000000"/>
        </w:rPr>
        <w:t>ct Proposal Approval Form (20</w:t>
      </w:r>
      <w:r w:rsidR="00023193">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313F0F74" w14:textId="77777777" w:rsidR="008E5566" w:rsidRPr="00542FA3" w:rsidRDefault="008E5566" w:rsidP="00A150CB">
      <w:pPr>
        <w:rPr>
          <w:rFonts w:ascii="Times New Roman" w:eastAsia="Times New Roman" w:hAnsi="Times New Roman" w:cs="Times New Roman"/>
          <w:b/>
          <w:sz w:val="28"/>
          <w:szCs w:val="28"/>
          <w:u w:val="single"/>
        </w:rPr>
      </w:pPr>
    </w:p>
    <w:p w14:paraId="5B409641" w14:textId="77777777" w:rsidR="004C356A" w:rsidRPr="00542FA3" w:rsidRDefault="00542FA3" w:rsidP="004C356A">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57D10F88" w14:textId="2D508418" w:rsidR="004C356A" w:rsidRPr="00542FA3" w:rsidRDefault="0020772C" w:rsidP="004C356A">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0A4DBF08" w14:textId="77777777" w:rsidR="00997D30" w:rsidRPr="00542FA3" w:rsidRDefault="00997D30" w:rsidP="00A150CB">
      <w:pPr>
        <w:rPr>
          <w:rFonts w:ascii="Times New Roman" w:hAnsi="Times New Roman" w:cs="Times New Roman"/>
          <w:sz w:val="28"/>
          <w:szCs w:val="28"/>
        </w:rPr>
      </w:pPr>
    </w:p>
    <w:p w14:paraId="6D38CE17" w14:textId="38C29A2E" w:rsidR="0040143F" w:rsidRPr="0040143F" w:rsidRDefault="00542FA3" w:rsidP="0040143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20489031" w14:textId="4F336CB6" w:rsidR="006B022C" w:rsidRPr="002015CB" w:rsidRDefault="0040143F" w:rsidP="006B022C">
      <w:pPr>
        <w:rPr>
          <w:rFonts w:ascii="Times New Roman" w:hAnsi="Times New Roman" w:cs="Times New Roman"/>
          <w:color w:val="000000" w:themeColor="text1"/>
          <w:sz w:val="24"/>
          <w:szCs w:val="24"/>
        </w:rPr>
      </w:pPr>
      <w:r w:rsidRPr="002015CB">
        <w:rPr>
          <w:rFonts w:ascii="Times New Roman" w:hAnsi="Times New Roman" w:cs="Times New Roman"/>
          <w:color w:val="000000" w:themeColor="text1"/>
          <w:sz w:val="24"/>
          <w:szCs w:val="24"/>
          <w:highlight w:val="yellow"/>
        </w:rPr>
        <w:t>Emails have become 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sidR="00191AFF">
        <w:rPr>
          <w:rFonts w:ascii="Times New Roman" w:hAnsi="Times New Roman" w:cs="Times New Roman"/>
          <w:color w:val="000000" w:themeColor="text1"/>
          <w:sz w:val="24"/>
          <w:szCs w:val="24"/>
        </w:rPr>
        <w:t xml:space="preserve"> </w:t>
      </w:r>
    </w:p>
    <w:p w14:paraId="66F75BC9" w14:textId="77777777"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rPr>
      </w:pPr>
    </w:p>
    <w:p w14:paraId="3A892202" w14:textId="360DBBE0"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sidR="0040143F">
        <w:rPr>
          <w:rFonts w:ascii="Times New Roman" w:hAnsi="Times New Roman" w:cs="Times New Roman"/>
          <w:sz w:val="24"/>
          <w:szCs w:val="24"/>
        </w:rPr>
        <w:t xml:space="preserve"> Logs, Buffer, Backups,</w:t>
      </w:r>
      <w:r w:rsidR="00B03EFE">
        <w:rPr>
          <w:rFonts w:ascii="Times New Roman" w:hAnsi="Times New Roman" w:cs="Times New Roman"/>
          <w:sz w:val="24"/>
          <w:szCs w:val="24"/>
        </w:rPr>
        <w:t xml:space="preserve"> Algorithms</w:t>
      </w:r>
      <w:r w:rsidR="0040143F">
        <w:rPr>
          <w:rFonts w:ascii="Times New Roman" w:hAnsi="Times New Roman" w:cs="Times New Roman"/>
          <w:sz w:val="24"/>
          <w:szCs w:val="24"/>
        </w:rPr>
        <w:t xml:space="preserve"> </w:t>
      </w:r>
      <w:r w:rsidR="00B03EFE">
        <w:rPr>
          <w:rFonts w:ascii="Times New Roman" w:hAnsi="Times New Roman" w:cs="Times New Roman"/>
          <w:sz w:val="24"/>
          <w:szCs w:val="24"/>
        </w:rPr>
        <w:t>(</w:t>
      </w:r>
      <w:r w:rsidR="0040143F">
        <w:rPr>
          <w:rFonts w:ascii="Times New Roman" w:hAnsi="Times New Roman" w:cs="Times New Roman"/>
          <w:sz w:val="24"/>
          <w:szCs w:val="24"/>
        </w:rPr>
        <w:t>Searching and Sorting</w:t>
      </w:r>
      <w:r w:rsidR="00B03EFE">
        <w:rPr>
          <w:rFonts w:ascii="Times New Roman" w:hAnsi="Times New Roman" w:cs="Times New Roman"/>
          <w:sz w:val="24"/>
          <w:szCs w:val="24"/>
        </w:rPr>
        <w:t>), Security and SSL Certifications.</w:t>
      </w:r>
      <w:r w:rsidR="0040143F">
        <w:rPr>
          <w:rFonts w:ascii="Times New Roman" w:hAnsi="Times New Roman" w:cs="Times New Roman"/>
          <w:sz w:val="24"/>
          <w:szCs w:val="24"/>
        </w:rPr>
        <w:t xml:space="preserve"> </w:t>
      </w:r>
    </w:p>
    <w:p w14:paraId="39EA8776" w14:textId="77777777" w:rsidR="00997D30" w:rsidRPr="00542FA3" w:rsidRDefault="00997D30" w:rsidP="00A150CB">
      <w:pPr>
        <w:rPr>
          <w:rFonts w:ascii="Times New Roman" w:hAnsi="Times New Roman" w:cs="Times New Roman"/>
          <w:sz w:val="28"/>
          <w:szCs w:val="28"/>
        </w:rPr>
      </w:pPr>
    </w:p>
    <w:p w14:paraId="755B8072" w14:textId="77777777" w:rsidR="00074979" w:rsidRPr="00542FA3" w:rsidRDefault="00074979" w:rsidP="00A150CB">
      <w:pPr>
        <w:rPr>
          <w:rFonts w:ascii="Times New Roman" w:hAnsi="Times New Roman" w:cs="Times New Roman"/>
          <w:sz w:val="28"/>
          <w:szCs w:val="28"/>
        </w:rPr>
      </w:pPr>
    </w:p>
    <w:p w14:paraId="525B99A9" w14:textId="77777777" w:rsidR="00074979" w:rsidRPr="00542FA3" w:rsidRDefault="00074979" w:rsidP="00A150CB">
      <w:pPr>
        <w:rPr>
          <w:rFonts w:ascii="Times New Roman" w:hAnsi="Times New Roman" w:cs="Times New Roman"/>
          <w:sz w:val="28"/>
          <w:szCs w:val="28"/>
        </w:rPr>
      </w:pPr>
    </w:p>
    <w:p w14:paraId="1F22D92A" w14:textId="77777777" w:rsidR="00074979" w:rsidRPr="00542FA3" w:rsidRDefault="00074979" w:rsidP="00A150CB">
      <w:pPr>
        <w:rPr>
          <w:rFonts w:ascii="Times New Roman" w:hAnsi="Times New Roman" w:cs="Times New Roman"/>
          <w:sz w:val="28"/>
          <w:szCs w:val="28"/>
        </w:rPr>
      </w:pPr>
    </w:p>
    <w:p w14:paraId="16F1E1E6" w14:textId="77777777" w:rsidR="00074979" w:rsidRPr="00542FA3" w:rsidRDefault="00074979" w:rsidP="00A150CB">
      <w:pPr>
        <w:rPr>
          <w:rFonts w:ascii="Times New Roman" w:hAnsi="Times New Roman" w:cs="Times New Roman"/>
          <w:sz w:val="28"/>
          <w:szCs w:val="28"/>
        </w:rPr>
      </w:pPr>
    </w:p>
    <w:p w14:paraId="5873EC86" w14:textId="77777777" w:rsidR="00074979" w:rsidRPr="00542FA3" w:rsidRDefault="00074979" w:rsidP="00A150CB">
      <w:pPr>
        <w:rPr>
          <w:rFonts w:ascii="Times New Roman" w:hAnsi="Times New Roman" w:cs="Times New Roman"/>
          <w:sz w:val="28"/>
          <w:szCs w:val="28"/>
        </w:rPr>
      </w:pPr>
    </w:p>
    <w:p w14:paraId="7245C4D1" w14:textId="77777777" w:rsidR="00074979" w:rsidRPr="00542FA3" w:rsidRDefault="00074979" w:rsidP="00A150CB">
      <w:pPr>
        <w:rPr>
          <w:rFonts w:ascii="Times New Roman" w:hAnsi="Times New Roman" w:cs="Times New Roman"/>
          <w:sz w:val="28"/>
          <w:szCs w:val="28"/>
        </w:rPr>
      </w:pPr>
    </w:p>
    <w:p w14:paraId="799C7497" w14:textId="77777777" w:rsidR="00074979" w:rsidRPr="00542FA3" w:rsidRDefault="00074979" w:rsidP="00A150CB">
      <w:pPr>
        <w:rPr>
          <w:rFonts w:ascii="Times New Roman" w:hAnsi="Times New Roman" w:cs="Times New Roman"/>
          <w:sz w:val="28"/>
          <w:szCs w:val="28"/>
        </w:rPr>
      </w:pPr>
    </w:p>
    <w:p w14:paraId="0231D000" w14:textId="77777777" w:rsidR="00074979" w:rsidRDefault="00074979" w:rsidP="00A150CB">
      <w:pPr>
        <w:rPr>
          <w:rFonts w:ascii="Times New Roman" w:hAnsi="Times New Roman" w:cs="Times New Roman"/>
          <w:sz w:val="28"/>
          <w:szCs w:val="28"/>
        </w:rPr>
      </w:pPr>
    </w:p>
    <w:p w14:paraId="4C054F50" w14:textId="77777777" w:rsidR="00542FA3" w:rsidRPr="00542FA3" w:rsidRDefault="00542FA3" w:rsidP="00A150CB">
      <w:pPr>
        <w:rPr>
          <w:rFonts w:ascii="Times New Roman" w:hAnsi="Times New Roman" w:cs="Times New Roman"/>
          <w:sz w:val="28"/>
          <w:szCs w:val="28"/>
        </w:rPr>
      </w:pPr>
    </w:p>
    <w:p w14:paraId="02C09C91" w14:textId="77777777" w:rsidR="00074979" w:rsidRPr="00542FA3" w:rsidRDefault="00074979" w:rsidP="00A150CB">
      <w:pPr>
        <w:rPr>
          <w:rFonts w:ascii="Times New Roman" w:hAnsi="Times New Roman" w:cs="Times New Roman"/>
          <w:sz w:val="28"/>
          <w:szCs w:val="28"/>
        </w:rPr>
      </w:pPr>
    </w:p>
    <w:p w14:paraId="32430B64" w14:textId="77777777" w:rsidR="00BF1719" w:rsidRPr="00542FA3" w:rsidRDefault="00BF1719" w:rsidP="00FD5B64">
      <w:pPr>
        <w:autoSpaceDE w:val="0"/>
        <w:autoSpaceDN w:val="0"/>
        <w:adjustRightInd w:val="0"/>
        <w:spacing w:after="0" w:line="276" w:lineRule="auto"/>
        <w:jc w:val="both"/>
        <w:rPr>
          <w:rFonts w:ascii="Times New Roman" w:hAnsi="Times New Roman" w:cs="Times New Roman"/>
          <w:b/>
          <w:sz w:val="24"/>
          <w:szCs w:val="24"/>
          <w:u w:val="single"/>
        </w:rPr>
      </w:pPr>
    </w:p>
    <w:p w14:paraId="4DAD9A47" w14:textId="56E7EFB0" w:rsidR="00523669" w:rsidRDefault="00542FA3" w:rsidP="00FD5B64">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1AE30656" w14:textId="11DE0DC3" w:rsidR="003B4E9B" w:rsidRPr="003B4E9B" w:rsidRDefault="003B4E9B" w:rsidP="00FD5B64">
      <w:pPr>
        <w:autoSpaceDE w:val="0"/>
        <w:autoSpaceDN w:val="0"/>
        <w:adjustRightInd w:val="0"/>
        <w:spacing w:after="0" w:line="276" w:lineRule="auto"/>
        <w:jc w:val="both"/>
        <w:rPr>
          <w:rFonts w:ascii="Times New Roman" w:hAnsi="Times New Roman" w:cs="Times New Roman"/>
          <w:sz w:val="28"/>
          <w:szCs w:val="28"/>
        </w:rPr>
      </w:pPr>
    </w:p>
    <w:p w14:paraId="0EC2A552" w14:textId="183C5784" w:rsidR="003B4E9B" w:rsidRDefault="003B4E9B" w:rsidP="003B4E9B">
      <w:pPr>
        <w:spacing w:after="0" w:line="240" w:lineRule="auto"/>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use of the latest e-mail (electronic mail) as a means of communication in the virtual world is increasing rapidly. Basis on statistics report on e-mail account in 2014, totalled 4.1 billion email accounts were actively used. And this number kept increasing and till 2018, the number increased to 5.2 billion and still counting as of 2019.</w:t>
      </w:r>
    </w:p>
    <w:p w14:paraId="66624CF7" w14:textId="00A5D049"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neighbourhood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0892C9E4" w14:textId="7EFA020C"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0257D91E" w14:textId="3E75BB69"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port</w:t>
      </w:r>
      <w:r w:rsidR="000C75F6">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25). It is always on listening mode so that it actively initiates a connection process as soon as it listens for a TCP connection from a client.</w:t>
      </w:r>
    </w:p>
    <w:p w14:paraId="7F310A98" w14:textId="77777777" w:rsid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660C5A2E"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77059FE"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p>
    <w:p w14:paraId="4C39178D" w14:textId="77777777" w:rsidR="003B4E9B" w:rsidRPr="003B4E9B" w:rsidRDefault="003B4E9B" w:rsidP="003B4E9B">
      <w:pPr>
        <w:numPr>
          <w:ilvl w:val="0"/>
          <w:numId w:val="26"/>
        </w:num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4549517E" w14:textId="77777777" w:rsidR="003B4E9B" w:rsidRDefault="003B4E9B" w:rsidP="003B4E9B">
      <w:pPr>
        <w:numPr>
          <w:ilvl w:val="0"/>
          <w:numId w:val="26"/>
        </w:num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p>
    <w:p w14:paraId="632D9079" w14:textId="77777777" w:rsidR="003B4E9B" w:rsidRPr="003B4E9B" w:rsidRDefault="003B4E9B" w:rsidP="003B4E9B">
      <w:pPr>
        <w:spacing w:after="0" w:line="240" w:lineRule="auto"/>
        <w:ind w:left="720"/>
        <w:rPr>
          <w:rFonts w:ascii="Times New Roman" w:eastAsia="Times New Roman" w:hAnsi="Times New Roman" w:cs="Times New Roman"/>
          <w:color w:val="1C1E29"/>
          <w:sz w:val="24"/>
          <w:szCs w:val="24"/>
          <w:lang w:val="en-IN" w:eastAsia="en-IN"/>
        </w:rPr>
      </w:pPr>
    </w:p>
    <w:p w14:paraId="28C81D60" w14:textId="27AAEC0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201BB41C" w14:textId="47E3D32A"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D94D8B"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880B040"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2BF67087"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47A663"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5FC6F868"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F34A2D1"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w:t>
      </w:r>
    </w:p>
    <w:p w14:paraId="5157217D"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lso built into the Netscape and Microsoft Internet Explorer browsers.</w:t>
      </w:r>
    </w:p>
    <w:p w14:paraId="16AC921A"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756DB32D" w14:textId="62D8735B"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0C7FCD59"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DF5768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CD0A614"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1B803E5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1E42077"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47BE4A0D"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6A2B9FE0"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6A13556" w14:textId="77777777" w:rsidR="003B4E9B" w:rsidRPr="003B4E9B" w:rsidRDefault="003B4E9B" w:rsidP="003B4E9B">
      <w:pPr>
        <w:spacing w:after="0" w:line="240" w:lineRule="auto"/>
        <w:rPr>
          <w:rFonts w:ascii="Times New Roman" w:eastAsia="Times New Roman" w:hAnsi="Times New Roman" w:cs="Times New Roman"/>
          <w:color w:val="1C1E29"/>
          <w:sz w:val="24"/>
          <w:szCs w:val="24"/>
          <w:lang w:val="en-IN" w:eastAsia="en-IN"/>
        </w:rPr>
      </w:pPr>
    </w:p>
    <w:p w14:paraId="2607B1D3" w14:textId="77777777" w:rsidR="00150E28" w:rsidRDefault="00150E28" w:rsidP="00FD5B64">
      <w:pPr>
        <w:autoSpaceDE w:val="0"/>
        <w:autoSpaceDN w:val="0"/>
        <w:adjustRightInd w:val="0"/>
        <w:spacing w:after="0" w:line="276" w:lineRule="auto"/>
        <w:jc w:val="both"/>
        <w:rPr>
          <w:rFonts w:ascii="Times New Roman" w:hAnsi="Times New Roman" w:cs="Times New Roman"/>
          <w:sz w:val="24"/>
          <w:szCs w:val="24"/>
        </w:rPr>
      </w:pPr>
    </w:p>
    <w:p w14:paraId="103DBED3" w14:textId="77777777" w:rsidR="00074979" w:rsidRPr="00542FA3" w:rsidRDefault="00074979" w:rsidP="00BA0105">
      <w:pPr>
        <w:autoSpaceDE w:val="0"/>
        <w:autoSpaceDN w:val="0"/>
        <w:adjustRightInd w:val="0"/>
        <w:spacing w:after="0" w:line="276" w:lineRule="auto"/>
        <w:rPr>
          <w:rFonts w:ascii="Times New Roman" w:hAnsi="Times New Roman" w:cs="Times New Roman"/>
          <w:b/>
          <w:sz w:val="28"/>
          <w:szCs w:val="28"/>
          <w:u w:val="single"/>
        </w:rPr>
      </w:pPr>
    </w:p>
    <w:p w14:paraId="2BCE6FF5" w14:textId="77777777" w:rsidR="00997D30" w:rsidRDefault="00542FA3" w:rsidP="00BD33EB">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29A9D289" w14:textId="77777777" w:rsidR="00BF1CE7" w:rsidRDefault="00BF1CE7" w:rsidP="00BD33EB">
      <w:pPr>
        <w:pStyle w:val="NoSpacing"/>
        <w:rPr>
          <w:rFonts w:ascii="Times New Roman" w:hAnsi="Times New Roman" w:cs="Times New Roman"/>
          <w:b/>
          <w:sz w:val="28"/>
          <w:szCs w:val="28"/>
          <w:u w:val="single"/>
        </w:rPr>
      </w:pPr>
    </w:p>
    <w:p w14:paraId="29CB30E4" w14:textId="731F6F32" w:rsidR="00BE1C20" w:rsidRDefault="00BE1C20" w:rsidP="00BD33EB">
      <w:pPr>
        <w:pStyle w:val="NoSpacing"/>
        <w:rPr>
          <w:rFonts w:ascii="Times New Roman" w:hAnsi="Times New Roman" w:cs="Times New Roman"/>
          <w:sz w:val="24"/>
          <w:szCs w:val="24"/>
        </w:rPr>
      </w:pPr>
    </w:p>
    <w:p w14:paraId="17F9BF3D" w14:textId="21D23A0E" w:rsidR="00BE1C20" w:rsidRPr="00F47A69" w:rsidRDefault="00BE1C20" w:rsidP="00BE1C20">
      <w:pPr>
        <w:rPr>
          <w:rFonts w:ascii="Times New Roman" w:hAnsi="Times New Roman" w:cs="Times New Roman"/>
          <w:sz w:val="24"/>
          <w:szCs w:val="24"/>
        </w:rPr>
      </w:pPr>
      <w:r w:rsidRPr="00F47A69">
        <w:rPr>
          <w:rFonts w:ascii="Times New Roman" w:hAnsi="Times New Roman" w:cs="Times New Roman"/>
          <w:sz w:val="24"/>
          <w:szCs w:val="24"/>
        </w:rPr>
        <w:t>A lot of companies nowadays have their own privacy factors, in which they prefer to keep their delicate data inside their organizations. The Proposed work attempts to provide an improvement over basic email servers to add functionalities like log maintenance</w:t>
      </w:r>
      <w:r w:rsidR="00F47A69" w:rsidRPr="00F47A69">
        <w:rPr>
          <w:rFonts w:ascii="Times New Roman" w:hAnsi="Times New Roman" w:cs="Times New Roman"/>
          <w:sz w:val="24"/>
          <w:szCs w:val="24"/>
        </w:rPr>
        <w:t xml:space="preserve"> </w:t>
      </w:r>
      <w:r w:rsidRPr="00F47A69">
        <w:rPr>
          <w:rFonts w:ascii="Times New Roman" w:hAnsi="Times New Roman" w:cs="Times New Roman"/>
          <w:sz w:val="24"/>
          <w:szCs w:val="24"/>
        </w:rPr>
        <w:t>(Back up/ Deletion)</w:t>
      </w:r>
      <w:r w:rsidR="00F47A69" w:rsidRPr="00F47A69">
        <w:rPr>
          <w:rFonts w:ascii="Times New Roman" w:hAnsi="Times New Roman" w:cs="Times New Roman"/>
          <w:sz w:val="24"/>
          <w:szCs w:val="24"/>
        </w:rPr>
        <w:t>,</w:t>
      </w:r>
      <w:r w:rsidRPr="00F47A69">
        <w:rPr>
          <w:rFonts w:ascii="Times New Roman" w:hAnsi="Times New Roman" w:cs="Times New Roman"/>
          <w:sz w:val="24"/>
          <w:szCs w:val="24"/>
        </w:rPr>
        <w:t xml:space="preserve"> algorithm to inspect incoming traffic</w:t>
      </w:r>
      <w:r w:rsidR="00F47A69" w:rsidRPr="00F47A69">
        <w:rPr>
          <w:rFonts w:ascii="Times New Roman" w:hAnsi="Times New Roman" w:cs="Times New Roman"/>
          <w:sz w:val="24"/>
          <w:szCs w:val="24"/>
        </w:rPr>
        <w:t xml:space="preserve"> and provide ease of access to the flagged mails.</w:t>
      </w:r>
      <w:r w:rsidRPr="00F47A69">
        <w:rPr>
          <w:rFonts w:ascii="Times New Roman" w:hAnsi="Times New Roman" w:cs="Times New Roman"/>
          <w:sz w:val="24"/>
          <w:szCs w:val="24"/>
        </w:rPr>
        <w:t xml:space="preserve"> </w:t>
      </w:r>
    </w:p>
    <w:p w14:paraId="2A96A38C" w14:textId="77777777" w:rsidR="00BF1CE7" w:rsidRDefault="00BF1CE7" w:rsidP="00BD33EB">
      <w:pPr>
        <w:pStyle w:val="NoSpacing"/>
        <w:rPr>
          <w:rFonts w:ascii="Times New Roman" w:hAnsi="Times New Roman" w:cs="Times New Roman"/>
          <w:sz w:val="24"/>
          <w:szCs w:val="24"/>
        </w:rPr>
      </w:pPr>
    </w:p>
    <w:p w14:paraId="700CF85D" w14:textId="77777777" w:rsidR="00BF1CE7" w:rsidRDefault="00BF1CE7" w:rsidP="00BD33EB">
      <w:pPr>
        <w:pStyle w:val="NoSpacing"/>
        <w:rPr>
          <w:rFonts w:ascii="Times New Roman" w:hAnsi="Times New Roman" w:cs="Times New Roman"/>
          <w:sz w:val="24"/>
          <w:szCs w:val="24"/>
        </w:rPr>
      </w:pPr>
    </w:p>
    <w:p w14:paraId="3CA10511" w14:textId="77777777" w:rsidR="00BF1CE7" w:rsidRDefault="00BF1CE7" w:rsidP="00BD33EB">
      <w:pPr>
        <w:pStyle w:val="NoSpacing"/>
        <w:rPr>
          <w:rFonts w:ascii="Times New Roman" w:hAnsi="Times New Roman" w:cs="Times New Roman"/>
          <w:sz w:val="24"/>
          <w:szCs w:val="24"/>
        </w:rPr>
      </w:pPr>
    </w:p>
    <w:p w14:paraId="084C2BA1" w14:textId="77777777" w:rsidR="00BF1CE7" w:rsidRDefault="00BF1CE7" w:rsidP="00BD33EB">
      <w:pPr>
        <w:pStyle w:val="NoSpacing"/>
        <w:rPr>
          <w:rFonts w:ascii="Times New Roman" w:hAnsi="Times New Roman" w:cs="Times New Roman"/>
          <w:sz w:val="24"/>
          <w:szCs w:val="24"/>
        </w:rPr>
      </w:pPr>
    </w:p>
    <w:p w14:paraId="6D3279C8" w14:textId="77777777" w:rsidR="00BF1CE7" w:rsidRDefault="00BF1CE7" w:rsidP="00BD33EB">
      <w:pPr>
        <w:pStyle w:val="NoSpacing"/>
        <w:rPr>
          <w:rFonts w:ascii="Times New Roman" w:hAnsi="Times New Roman" w:cs="Times New Roman"/>
          <w:sz w:val="24"/>
          <w:szCs w:val="24"/>
        </w:rPr>
      </w:pPr>
    </w:p>
    <w:p w14:paraId="4476D3A2" w14:textId="77777777" w:rsidR="00BF1CE7" w:rsidRDefault="00BF1CE7" w:rsidP="00BD33EB">
      <w:pPr>
        <w:pStyle w:val="NoSpacing"/>
        <w:rPr>
          <w:rFonts w:ascii="Times New Roman" w:hAnsi="Times New Roman" w:cs="Times New Roman"/>
          <w:sz w:val="24"/>
          <w:szCs w:val="24"/>
        </w:rPr>
      </w:pPr>
    </w:p>
    <w:p w14:paraId="1DA1CFEF" w14:textId="77777777" w:rsidR="00BF1CE7" w:rsidRDefault="00BF1CE7" w:rsidP="00BD33EB">
      <w:pPr>
        <w:pStyle w:val="NoSpacing"/>
        <w:rPr>
          <w:rFonts w:ascii="Times New Roman" w:hAnsi="Times New Roman" w:cs="Times New Roman"/>
          <w:sz w:val="24"/>
          <w:szCs w:val="24"/>
        </w:rPr>
      </w:pPr>
    </w:p>
    <w:p w14:paraId="63B2D4BF" w14:textId="77777777" w:rsidR="00BF1CE7" w:rsidRDefault="00BF1CE7" w:rsidP="00BD33EB">
      <w:pPr>
        <w:pStyle w:val="NoSpacing"/>
        <w:rPr>
          <w:rFonts w:ascii="Times New Roman" w:hAnsi="Times New Roman" w:cs="Times New Roman"/>
          <w:sz w:val="24"/>
          <w:szCs w:val="24"/>
        </w:rPr>
      </w:pPr>
    </w:p>
    <w:p w14:paraId="5E9883D1" w14:textId="77777777" w:rsidR="00BF1CE7" w:rsidRPr="00236317" w:rsidRDefault="00BF1CE7" w:rsidP="00BD33EB">
      <w:pPr>
        <w:pStyle w:val="NoSpacing"/>
        <w:rPr>
          <w:rFonts w:ascii="Times New Roman" w:hAnsi="Times New Roman" w:cs="Times New Roman"/>
          <w:sz w:val="24"/>
          <w:szCs w:val="24"/>
        </w:rPr>
      </w:pPr>
    </w:p>
    <w:p w14:paraId="1C05E05D" w14:textId="77777777" w:rsidR="00236317" w:rsidRPr="00542FA3" w:rsidRDefault="00236317" w:rsidP="00BD33EB">
      <w:pPr>
        <w:pStyle w:val="NoSpacing"/>
        <w:rPr>
          <w:rFonts w:ascii="Times New Roman" w:hAnsi="Times New Roman" w:cs="Times New Roman"/>
          <w:b/>
          <w:sz w:val="28"/>
          <w:szCs w:val="28"/>
          <w:u w:val="single"/>
        </w:rPr>
      </w:pPr>
    </w:p>
    <w:p w14:paraId="27117B7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BA7080" w14:textId="77777777" w:rsidR="00DF18D7" w:rsidRPr="00542FA3"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Literature Review:</w:t>
      </w:r>
    </w:p>
    <w:p w14:paraId="5F7ACA65" w14:textId="77777777" w:rsidR="0038470C" w:rsidRDefault="0038470C" w:rsidP="00AE1700">
      <w:pPr>
        <w:autoSpaceDE w:val="0"/>
        <w:autoSpaceDN w:val="0"/>
        <w:adjustRightInd w:val="0"/>
        <w:spacing w:after="0" w:line="240" w:lineRule="auto"/>
        <w:jc w:val="both"/>
        <w:rPr>
          <w:rFonts w:ascii="Times New Roman" w:hAnsi="Times New Roman" w:cs="Times New Roman"/>
          <w:bCs/>
          <w:sz w:val="24"/>
          <w:szCs w:val="24"/>
        </w:rPr>
      </w:pPr>
    </w:p>
    <w:p w14:paraId="04B3741D"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737A33D4"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32234E2B" w14:textId="77777777" w:rsidR="0038470C" w:rsidRPr="001C6E61" w:rsidRDefault="0038470C" w:rsidP="00AE1700">
      <w:pPr>
        <w:autoSpaceDE w:val="0"/>
        <w:autoSpaceDN w:val="0"/>
        <w:adjustRightInd w:val="0"/>
        <w:spacing w:after="0" w:line="240" w:lineRule="auto"/>
        <w:jc w:val="both"/>
        <w:rPr>
          <w:rFonts w:ascii="Times New Roman" w:hAnsi="Times New Roman" w:cs="Times New Roman"/>
          <w:bCs/>
          <w:sz w:val="24"/>
          <w:szCs w:val="24"/>
        </w:rPr>
      </w:pPr>
      <w:r w:rsidRPr="00F92EA4">
        <w:rPr>
          <w:rFonts w:ascii="Times New Roman" w:hAnsi="Times New Roman" w:cs="Times New Roman"/>
          <w:bCs/>
          <w:sz w:val="24"/>
          <w:szCs w:val="24"/>
          <w:highlight w:val="cyan"/>
        </w:rPr>
        <w:t xml:space="preserve">C language has been in existence since 1969. It is a low level language still finding its application across many modern platforms. C, being an older language has its own drawbacks like </w:t>
      </w:r>
      <w:r w:rsidR="00EC30CB" w:rsidRPr="00F92EA4">
        <w:rPr>
          <w:rFonts w:ascii="Times New Roman" w:hAnsi="Times New Roman" w:cs="Times New Roman"/>
          <w:bCs/>
          <w:sz w:val="24"/>
          <w:szCs w:val="24"/>
          <w:highlight w:val="cyan"/>
        </w:rPr>
        <w:t>manual memory management and complex syntaxes.</w:t>
      </w:r>
      <w:r w:rsidR="001C6E61"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An integrated development environment (IDE) is a software suite that consolidates basic tools required to write and test software.</w:t>
      </w:r>
      <w:r w:rsidR="00EC30CB"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Without an IDE, a developer must select, deploy, integrate and manage all of these tools separately. An IDE brings many of those development-related tools together as a single framework, application or service. The integrated toolset is designed to simplify software development and can identify and minimize coding mistakes and typos. IDEs increase programmer productivity by combining common activities of writing software into a single application: editing source code, building executables</w:t>
      </w:r>
      <w:r w:rsidR="00150E28" w:rsidRPr="00F92EA4">
        <w:rPr>
          <w:rFonts w:ascii="Times New Roman" w:hAnsi="Times New Roman" w:cs="Times New Roman"/>
          <w:sz w:val="24"/>
          <w:szCs w:val="24"/>
          <w:highlight w:val="cyan"/>
        </w:rPr>
        <w:t>.</w:t>
      </w:r>
    </w:p>
    <w:p w14:paraId="0F7A8EBB" w14:textId="77777777" w:rsidR="003B1479" w:rsidRPr="00542FA3" w:rsidRDefault="003B1479" w:rsidP="00BA5ACE">
      <w:pPr>
        <w:tabs>
          <w:tab w:val="left" w:pos="9615"/>
        </w:tabs>
        <w:autoSpaceDE w:val="0"/>
        <w:autoSpaceDN w:val="0"/>
        <w:adjustRightInd w:val="0"/>
        <w:spacing w:after="0" w:line="276" w:lineRule="auto"/>
        <w:rPr>
          <w:rFonts w:ascii="Times New Roman" w:hAnsi="Times New Roman" w:cs="Times New Roman"/>
          <w:b/>
          <w:bCs/>
          <w:sz w:val="32"/>
          <w:szCs w:val="32"/>
        </w:rPr>
      </w:pPr>
    </w:p>
    <w:p w14:paraId="6BC25DDE"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A9807DC"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72404A"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B1927A8" w14:textId="77777777" w:rsidR="00663E8C"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2F132A87"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2B3335" w14:textId="64223BF7" w:rsidR="00F47A69" w:rsidRPr="00F145B0" w:rsidRDefault="00F47A69" w:rsidP="00F145B0">
      <w:pPr>
        <w:pStyle w:val="NormalWeb"/>
        <w:numPr>
          <w:ilvl w:val="0"/>
          <w:numId w:val="25"/>
        </w:numPr>
      </w:pPr>
      <w:r w:rsidRPr="00F145B0">
        <w:rPr>
          <w:color w:val="000000"/>
        </w:rPr>
        <w:t>The Perform Customizatio</w:t>
      </w:r>
      <w:r w:rsidR="00F145B0" w:rsidRPr="00F145B0">
        <w:rPr>
          <w:color w:val="000000"/>
        </w:rPr>
        <w:t>n</w:t>
      </w:r>
      <w:r w:rsidRPr="00F145B0">
        <w:rPr>
          <w:color w:val="000000"/>
        </w:rPr>
        <w:t xml:space="preserve"> </w:t>
      </w:r>
      <w:r w:rsidR="00F145B0" w:rsidRPr="00F145B0">
        <w:rPr>
          <w:color w:val="000000"/>
        </w:rPr>
        <w:t xml:space="preserve">of </w:t>
      </w:r>
      <w:r w:rsidRPr="00F145B0">
        <w:rPr>
          <w:color w:val="000000"/>
        </w:rPr>
        <w:t>an email server</w:t>
      </w:r>
      <w:r w:rsidR="00F145B0" w:rsidRPr="00F145B0">
        <w:rPr>
          <w:color w:val="000000"/>
        </w:rPr>
        <w:t xml:space="preserve"> to serve as per the constraints identified for an organization</w:t>
      </w:r>
      <w:r w:rsidR="00CA07D3">
        <w:rPr>
          <w:color w:val="000000"/>
        </w:rPr>
        <w:t xml:space="preserve"> </w:t>
      </w:r>
    </w:p>
    <w:p w14:paraId="75584979" w14:textId="2CA3307D"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Maintain a log of all mails</w:t>
      </w:r>
      <w:r w:rsidR="00F145B0" w:rsidRPr="00F145B0">
        <w:rPr>
          <w:color w:val="000000"/>
        </w:rPr>
        <w:t xml:space="preserve"> </w:t>
      </w:r>
      <w:r w:rsidRPr="00F145B0">
        <w:rPr>
          <w:color w:val="000000"/>
        </w:rPr>
        <w:t>(sent/ received) from the server</w:t>
      </w:r>
      <w:r w:rsidR="00F145B0" w:rsidRPr="00F145B0">
        <w:rPr>
          <w:color w:val="000000"/>
        </w:rPr>
        <w:t>.</w:t>
      </w:r>
    </w:p>
    <w:p w14:paraId="5707A343"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B0F285D"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lastRenderedPageBreak/>
        <w:t>To inspect sensitive content in the mail and add constraints respective to it.</w:t>
      </w:r>
    </w:p>
    <w:p w14:paraId="6F8C6E9E" w14:textId="6B61FB5E" w:rsidR="00F47A69"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F54175" w14:textId="18DE0E58" w:rsidR="0040143F" w:rsidRPr="00F145B0" w:rsidRDefault="00FA4D91" w:rsidP="00F47A69">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3F28517C" w14:textId="77777777" w:rsidR="00CC69EC" w:rsidRPr="001C6E61" w:rsidRDefault="00CC69EC" w:rsidP="00080997">
      <w:pPr>
        <w:pStyle w:val="ListParagraph"/>
        <w:tabs>
          <w:tab w:val="left" w:pos="9615"/>
        </w:tabs>
        <w:autoSpaceDE w:val="0"/>
        <w:autoSpaceDN w:val="0"/>
        <w:adjustRightInd w:val="0"/>
        <w:spacing w:after="0" w:line="276" w:lineRule="auto"/>
        <w:ind w:left="1440"/>
        <w:jc w:val="both"/>
        <w:rPr>
          <w:rFonts w:ascii="Times New Roman" w:hAnsi="Times New Roman" w:cs="Times New Roman"/>
          <w:bCs/>
          <w:sz w:val="24"/>
          <w:szCs w:val="24"/>
        </w:rPr>
      </w:pPr>
    </w:p>
    <w:p w14:paraId="08CACFFA" w14:textId="77777777" w:rsidR="00BD33EB" w:rsidRDefault="00BD33EB"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26BE79B"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bookmarkStart w:id="0" w:name="_GoBack"/>
      <w:bookmarkEnd w:id="0"/>
    </w:p>
    <w:p w14:paraId="60A11FD1"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04E6E1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BE24809" w14:textId="0B810A2E" w:rsidR="00663E8C" w:rsidRPr="005608F2" w:rsidRDefault="00CD10FE" w:rsidP="00BA5ACE">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sidR="005608F2">
        <w:rPr>
          <w:rFonts w:ascii="Times New Roman" w:hAnsi="Times New Roman" w:cs="Times New Roman"/>
          <w:b/>
          <w:bCs/>
          <w:sz w:val="28"/>
          <w:szCs w:val="28"/>
          <w:u w:val="single"/>
        </w:rPr>
        <w:t>:</w:t>
      </w:r>
      <w:r w:rsidR="005608F2">
        <w:rPr>
          <w:rFonts w:ascii="Times New Roman" w:hAnsi="Times New Roman" w:cs="Times New Roman"/>
          <w:b/>
          <w:bCs/>
          <w:sz w:val="28"/>
          <w:szCs w:val="28"/>
        </w:rPr>
        <w:t xml:space="preserve">   </w:t>
      </w:r>
    </w:p>
    <w:p w14:paraId="548609A3" w14:textId="77777777" w:rsidR="007D682C" w:rsidRDefault="007D682C" w:rsidP="007D682C">
      <w:pPr>
        <w:pStyle w:val="Body"/>
        <w:spacing w:line="360" w:lineRule="auto"/>
        <w:jc w:val="both"/>
        <w:rPr>
          <w:sz w:val="24"/>
          <w:szCs w:val="24"/>
          <w:lang w:val="en-US"/>
        </w:rPr>
      </w:pPr>
    </w:p>
    <w:p w14:paraId="199A6E4C" w14:textId="77777777" w:rsidR="007D682C" w:rsidRDefault="007D682C" w:rsidP="007D682C">
      <w:pPr>
        <w:pStyle w:val="Body"/>
        <w:spacing w:line="360" w:lineRule="auto"/>
        <w:jc w:val="both"/>
        <w:rPr>
          <w:b/>
          <w:bCs/>
          <w:sz w:val="24"/>
          <w:szCs w:val="24"/>
          <w:lang w:val="en-US"/>
        </w:rPr>
      </w:pPr>
      <w:r>
        <w:rPr>
          <w:sz w:val="24"/>
          <w:szCs w:val="24"/>
          <w:lang w:val="en-US"/>
        </w:rPr>
        <w:t xml:space="preserve">The project follows </w:t>
      </w:r>
      <w:r>
        <w:rPr>
          <w:b/>
          <w:bCs/>
          <w:sz w:val="24"/>
          <w:szCs w:val="24"/>
          <w:lang w:val="en-US"/>
        </w:rPr>
        <w:t>Iterative waterfall model.</w:t>
      </w:r>
    </w:p>
    <w:p w14:paraId="1C1BB39B" w14:textId="693CDD07" w:rsidR="00BF1CE7" w:rsidRDefault="007D682C" w:rsidP="007D682C">
      <w:pPr>
        <w:pStyle w:val="Body"/>
        <w:spacing w:line="360" w:lineRule="auto"/>
        <w:jc w:val="both"/>
        <w:rPr>
          <w:rFonts w:eastAsia="Times New Roman" w:cs="Times New Roman"/>
          <w:b/>
          <w:sz w:val="24"/>
          <w:szCs w:val="24"/>
        </w:rPr>
      </w:pPr>
      <w:r>
        <w:rPr>
          <w:noProof/>
        </w:rPr>
        <w:drawing>
          <wp:inline distT="0" distB="0" distL="0" distR="0" wp14:anchorId="0246CF7D" wp14:editId="71929D16">
            <wp:extent cx="5943600" cy="3327400"/>
            <wp:effectExtent l="0" t="0" r="0" b="635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officeArt object" descr="image1.png"/>
                    <pic:cNvPicPr/>
                  </pic:nvPicPr>
                  <pic:blipFill>
                    <a:blip r:embed="rId10">
                      <a:extLst/>
                    </a:blip>
                    <a:stretch>
                      <a:fillRect/>
                    </a:stretch>
                  </pic:blipFill>
                  <pic:spPr>
                    <a:xfrm>
                      <a:off x="0" y="0"/>
                      <a:ext cx="5943600" cy="3327400"/>
                    </a:xfrm>
                    <a:prstGeom prst="rect">
                      <a:avLst/>
                    </a:prstGeom>
                    <a:ln w="12700" cap="flat">
                      <a:noFill/>
                      <a:miter lim="400000"/>
                    </a:ln>
                    <a:effectLst/>
                  </pic:spPr>
                </pic:pic>
              </a:graphicData>
            </a:graphic>
          </wp:inline>
        </w:drawing>
      </w:r>
    </w:p>
    <w:p w14:paraId="6DC60664" w14:textId="77777777" w:rsidR="00BF1CE7" w:rsidRDefault="00BF1CE7" w:rsidP="00331C8E">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60F0164C" w14:textId="77777777" w:rsidR="00331C8E"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19505C7A" w14:textId="668D7076" w:rsidR="001A7C45" w:rsidRPr="001A7C45" w:rsidRDefault="00C75C92" w:rsidP="001A7C45">
      <w:pPr>
        <w:pStyle w:val="Default"/>
        <w:ind w:left="720" w:firstLine="720"/>
        <w:rPr>
          <w:rFonts w:ascii="Times New Roman" w:hAnsi="Times New Roman" w:cs="Times New Roman"/>
        </w:rPr>
      </w:pPr>
      <w:r w:rsidRPr="001A7C45">
        <w:rPr>
          <w:rFonts w:ascii="Times New Roman" w:hAnsi="Times New Roman" w:cs="Times New Roman"/>
        </w:rPr>
        <w:t>Studying and ga</w:t>
      </w:r>
      <w:r w:rsidR="00350768" w:rsidRPr="001A7C45">
        <w:rPr>
          <w:rFonts w:ascii="Times New Roman" w:hAnsi="Times New Roman" w:cs="Times New Roman"/>
        </w:rPr>
        <w:t xml:space="preserve">thering information for a basic E-Mail server configuration </w:t>
      </w:r>
      <w:r w:rsidR="001A7C45" w:rsidRPr="001A7C45">
        <w:rPr>
          <w:rFonts w:ascii="Times New Roman" w:hAnsi="Times New Roman" w:cs="Times New Roman"/>
        </w:rPr>
        <w:t>and specifications</w:t>
      </w:r>
      <w:r w:rsidR="00350768" w:rsidRPr="001A7C45">
        <w:rPr>
          <w:rFonts w:ascii="Times New Roman" w:hAnsi="Times New Roman" w:cs="Times New Roman"/>
        </w:rPr>
        <w:t xml:space="preserve"> </w:t>
      </w:r>
      <w:r w:rsidR="001A7C45" w:rsidRPr="001A7C45">
        <w:rPr>
          <w:rFonts w:ascii="Times New Roman" w:hAnsi="Times New Roman" w:cs="Times New Roman"/>
        </w:rPr>
        <w:t xml:space="preserve">   </w:t>
      </w:r>
    </w:p>
    <w:p w14:paraId="75945811" w14:textId="247E38A8" w:rsidR="004150EB" w:rsidRPr="001A7C45" w:rsidRDefault="00350768" w:rsidP="001A7C45">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57038B0C" w14:textId="77777777" w:rsidR="00150E28" w:rsidRPr="00150E28" w:rsidRDefault="00DF7842"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00150E28" w:rsidRPr="00150E28">
        <w:rPr>
          <w:rFonts w:ascii="Times New Roman" w:eastAsia="Times New Roman" w:hAnsi="Times New Roman" w:cs="Times New Roman"/>
          <w:b/>
          <w:sz w:val="24"/>
          <w:szCs w:val="24"/>
        </w:rPr>
        <w:t xml:space="preserve"> Algorithm</w:t>
      </w:r>
    </w:p>
    <w:p w14:paraId="3DFA2367" w14:textId="79D240EC" w:rsidR="004150EB" w:rsidRPr="001A7C45" w:rsidRDefault="00DF7842" w:rsidP="001A7C45">
      <w:pPr>
        <w:pStyle w:val="Default"/>
        <w:ind w:left="1440"/>
        <w:rPr>
          <w:rFonts w:ascii="Times New Roman" w:hAnsi="Times New Roman" w:cs="Times New Roman"/>
        </w:rPr>
      </w:pPr>
      <w:r w:rsidRPr="001A7C45">
        <w:rPr>
          <w:rFonts w:ascii="Times New Roman" w:hAnsi="Times New Roman" w:cs="Times New Roman"/>
        </w:rPr>
        <w:t>Design</w:t>
      </w:r>
      <w:r w:rsidR="00150E28" w:rsidRPr="001A7C45">
        <w:rPr>
          <w:rFonts w:ascii="Times New Roman" w:hAnsi="Times New Roman" w:cs="Times New Roman"/>
        </w:rPr>
        <w:t>ing and i</w:t>
      </w:r>
      <w:r w:rsidR="00AF6906" w:rsidRPr="001A7C45">
        <w:rPr>
          <w:rFonts w:ascii="Times New Roman" w:hAnsi="Times New Roman" w:cs="Times New Roman"/>
        </w:rPr>
        <w:t>mplemen</w:t>
      </w:r>
      <w:r w:rsidR="00E26764" w:rsidRPr="001A7C45">
        <w:rPr>
          <w:rFonts w:ascii="Times New Roman" w:hAnsi="Times New Roman" w:cs="Times New Roman"/>
        </w:rPr>
        <w:t>ting the</w:t>
      </w:r>
      <w:r w:rsidR="00921E0B" w:rsidRPr="001A7C45">
        <w:rPr>
          <w:rFonts w:ascii="Times New Roman" w:hAnsi="Times New Roman" w:cs="Times New Roman"/>
        </w:rPr>
        <w:t xml:space="preserve"> algorithm in C language</w:t>
      </w:r>
      <w:r w:rsidR="001A7C45" w:rsidRPr="001A7C45">
        <w:rPr>
          <w:rFonts w:ascii="Times New Roman" w:hAnsi="Times New Roman" w:cs="Times New Roman"/>
        </w:rPr>
        <w:t xml:space="preserve"> (searching and sorting) and to filtering the content</w:t>
      </w:r>
      <w:r w:rsidR="001A7C45">
        <w:rPr>
          <w:rFonts w:ascii="Times New Roman" w:hAnsi="Times New Roman" w:cs="Times New Roman"/>
        </w:rPr>
        <w:t>.</w:t>
      </w:r>
    </w:p>
    <w:p w14:paraId="402CEA4E" w14:textId="77777777" w:rsidR="00A436F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370148BB" w14:textId="078D22CB" w:rsidR="00A436F8" w:rsidRPr="00B95731" w:rsidRDefault="001A7C45" w:rsidP="00B95731">
      <w:pPr>
        <w:pStyle w:val="Default"/>
        <w:ind w:left="1440"/>
        <w:rPr>
          <w:rFonts w:ascii="Times New Roman" w:hAnsi="Times New Roman" w:cs="Times New Roman"/>
        </w:rPr>
      </w:pPr>
      <w:r w:rsidRPr="00B95731">
        <w:rPr>
          <w:rFonts w:ascii="Times New Roman" w:hAnsi="Times New Roman" w:cs="Times New Roman"/>
        </w:rPr>
        <w:t xml:space="preserve">Using the existing E-Mail server (POSTFIX) source code and to configure the </w:t>
      </w:r>
      <w:r w:rsidR="00B95731" w:rsidRPr="00B95731">
        <w:rPr>
          <w:rFonts w:ascii="Times New Roman" w:hAnsi="Times New Roman" w:cs="Times New Roman"/>
        </w:rPr>
        <w:t>code as per the requirements gathered.</w:t>
      </w:r>
    </w:p>
    <w:p w14:paraId="4750017B" w14:textId="77777777" w:rsidR="00150E2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63559377" w14:textId="77777777" w:rsidR="004150EB"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Examining and t</w:t>
      </w:r>
      <w:r w:rsidR="002936C6" w:rsidRPr="00542FA3">
        <w:rPr>
          <w:rFonts w:ascii="Times New Roman" w:eastAsia="Times New Roman" w:hAnsi="Times New Roman" w:cs="Times New Roman"/>
          <w:sz w:val="24"/>
          <w:szCs w:val="24"/>
        </w:rPr>
        <w:t xml:space="preserve">esting the result </w:t>
      </w:r>
      <w:r w:rsidR="00A436F8" w:rsidRPr="00542FA3">
        <w:rPr>
          <w:rFonts w:ascii="Times New Roman" w:eastAsia="Times New Roman" w:hAnsi="Times New Roman" w:cs="Times New Roman"/>
          <w:sz w:val="24"/>
          <w:szCs w:val="24"/>
        </w:rPr>
        <w:t>by applying algorithms.</w:t>
      </w:r>
    </w:p>
    <w:p w14:paraId="65071684" w14:textId="0EA7F4A2" w:rsidR="00FA244F" w:rsidRPr="00542FA3"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Making suitable changes if required</w:t>
      </w:r>
      <w:r w:rsidR="00B95731">
        <w:rPr>
          <w:rFonts w:ascii="Times New Roman" w:eastAsia="Times New Roman" w:hAnsi="Times New Roman" w:cs="Times New Roman"/>
          <w:sz w:val="24"/>
          <w:szCs w:val="24"/>
        </w:rPr>
        <w:t>.</w:t>
      </w:r>
    </w:p>
    <w:p w14:paraId="5BF7C16F" w14:textId="77777777" w:rsidR="00476C3D" w:rsidRPr="00542FA3"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F6906" w:rsidRPr="00542FA3">
        <w:rPr>
          <w:rFonts w:ascii="Times New Roman" w:eastAsia="Times New Roman" w:hAnsi="Times New Roman" w:cs="Times New Roman"/>
          <w:sz w:val="24"/>
          <w:szCs w:val="24"/>
        </w:rPr>
        <w:t>Collecting th</w:t>
      </w:r>
      <w:r w:rsidR="00FA244F">
        <w:rPr>
          <w:rFonts w:ascii="Times New Roman" w:eastAsia="Times New Roman" w:hAnsi="Times New Roman" w:cs="Times New Roman"/>
          <w:sz w:val="24"/>
          <w:szCs w:val="24"/>
        </w:rPr>
        <w:t>e result after applying complete</w:t>
      </w:r>
      <w:r w:rsidR="002D3425" w:rsidRPr="00542FA3">
        <w:rPr>
          <w:rFonts w:ascii="Times New Roman" w:eastAsia="Times New Roman" w:hAnsi="Times New Roman" w:cs="Times New Roman"/>
          <w:sz w:val="24"/>
          <w:szCs w:val="24"/>
        </w:rPr>
        <w:t xml:space="preserve"> algorithm</w:t>
      </w:r>
      <w:r w:rsidR="00E26764">
        <w:rPr>
          <w:rFonts w:ascii="Times New Roman" w:eastAsia="Times New Roman" w:hAnsi="Times New Roman" w:cs="Times New Roman"/>
          <w:sz w:val="24"/>
          <w:szCs w:val="24"/>
        </w:rPr>
        <w:t>s</w:t>
      </w:r>
      <w:r w:rsidR="00A436F8" w:rsidRPr="00542FA3">
        <w:rPr>
          <w:rFonts w:ascii="Times New Roman" w:eastAsia="Times New Roman" w:hAnsi="Times New Roman" w:cs="Times New Roman"/>
          <w:sz w:val="24"/>
          <w:szCs w:val="24"/>
        </w:rPr>
        <w:t>.</w:t>
      </w:r>
    </w:p>
    <w:p w14:paraId="4AC4A65A" w14:textId="2CCE6AAA" w:rsidR="00331C8E" w:rsidRPr="00150E28" w:rsidRDefault="00B95731"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view Phase</w:t>
      </w:r>
    </w:p>
    <w:p w14:paraId="752E9B2A" w14:textId="77777777" w:rsid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6764">
        <w:rPr>
          <w:rFonts w:ascii="Times New Roman" w:eastAsia="Times New Roman" w:hAnsi="Times New Roman" w:cs="Times New Roman"/>
          <w:sz w:val="24"/>
          <w:szCs w:val="24"/>
        </w:rPr>
        <w:t>Documentation of</w:t>
      </w:r>
      <w:r w:rsidR="00C75C92">
        <w:rPr>
          <w:rFonts w:ascii="Times New Roman" w:eastAsia="Times New Roman" w:hAnsi="Times New Roman" w:cs="Times New Roman"/>
          <w:sz w:val="24"/>
          <w:szCs w:val="24"/>
        </w:rPr>
        <w:t xml:space="preserve"> the implemented code</w:t>
      </w:r>
      <w:r w:rsidR="00E26764">
        <w:rPr>
          <w:rFonts w:ascii="Times New Roman" w:eastAsia="Times New Roman" w:hAnsi="Times New Roman" w:cs="Times New Roman"/>
          <w:sz w:val="24"/>
          <w:szCs w:val="24"/>
        </w:rPr>
        <w:t>.</w:t>
      </w:r>
    </w:p>
    <w:p w14:paraId="18039D9C" w14:textId="77777777" w:rsidR="00150E28" w:rsidRP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project</w:t>
      </w:r>
      <w:r w:rsidR="00E26764">
        <w:rPr>
          <w:rFonts w:ascii="Times New Roman" w:eastAsia="Times New Roman" w:hAnsi="Times New Roman" w:cs="Times New Roman"/>
          <w:sz w:val="24"/>
          <w:szCs w:val="24"/>
        </w:rPr>
        <w:t>.</w:t>
      </w:r>
    </w:p>
    <w:p w14:paraId="5DC22D2E" w14:textId="77777777" w:rsidR="00C75C92" w:rsidRPr="00542FA3" w:rsidRDefault="00C75C92" w:rsidP="00C75C92">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7D4C30CC"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F9024F"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1DA88CF" w14:textId="77777777" w:rsidR="009F1D1B" w:rsidRDefault="00542FA3"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17BF4DA2"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11210ED"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D201C1A"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3E300A3"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169C5C56" w14:textId="77777777" w:rsidR="000D5CD0" w:rsidRPr="00542FA3" w:rsidRDefault="000D5CD0"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8F1108" w14:textId="6396F23C"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Ram</w:t>
      </w:r>
    </w:p>
    <w:p w14:paraId="168D25D1" w14:textId="63E3D114"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Hard disk</w:t>
      </w:r>
    </w:p>
    <w:p w14:paraId="3FF08876"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9AFDFED" w14:textId="7CC89B66" w:rsidR="000D5CD0" w:rsidRPr="00542FA3" w:rsidRDefault="006152A8"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3B2E3E65" w14:textId="162912D8" w:rsidR="000D5CD0" w:rsidRDefault="00A832A3"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791329B6" w14:textId="3A1DD3E6" w:rsidR="00CD10FE" w:rsidRDefault="006152A8"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P</w:t>
      </w:r>
    </w:p>
    <w:p w14:paraId="2556E1EB" w14:textId="00796896" w:rsidR="00A832A3" w:rsidRDefault="00A832A3"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w:t>
      </w:r>
    </w:p>
    <w:p w14:paraId="11C5603C" w14:textId="039B7509" w:rsidR="00D729E9" w:rsidRPr="00D729E9" w:rsidRDefault="00D729E9" w:rsidP="00D729E9">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6F3432CF" w14:textId="77777777" w:rsidR="003F3509" w:rsidRDefault="003F3509"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08E2D9B"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9785745"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B02810E" w14:textId="77777777" w:rsidR="00A832A3" w:rsidRDefault="00A832A3"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8B8C23E" w14:textId="0454F9DF" w:rsidR="00FC082F" w:rsidRDefault="00542FA3"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9E742E1" w14:textId="77777777" w:rsidR="00285C79" w:rsidRDefault="00285C79"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30085A3" w14:textId="77777777" w:rsidR="00A702C4" w:rsidRDefault="00A702C4" w:rsidP="00331C8E">
      <w:pPr>
        <w:tabs>
          <w:tab w:val="left" w:pos="9615"/>
        </w:tabs>
        <w:autoSpaceDE w:val="0"/>
        <w:autoSpaceDN w:val="0"/>
        <w:adjustRightInd w:val="0"/>
        <w:spacing w:line="276" w:lineRule="auto"/>
        <w:rPr>
          <w:rFonts w:ascii="Times New Roman" w:hAnsi="Times New Roman" w:cs="Times New Roman"/>
          <w:b/>
          <w:sz w:val="32"/>
          <w:szCs w:val="32"/>
          <w:u w:val="single"/>
        </w:rPr>
      </w:pPr>
    </w:p>
    <w:p w14:paraId="36139223" w14:textId="38EF70FF" w:rsidR="00FA244F" w:rsidRPr="00C75C92" w:rsidRDefault="000C75F6" w:rsidP="00C75C92">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lastRenderedPageBreak/>
        <w:drawing>
          <wp:inline distT="0" distB="0" distL="0" distR="0" wp14:anchorId="54CEB10A" wp14:editId="40BFE739">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7DA0CFA" w14:textId="77777777" w:rsidR="00C76037" w:rsidRDefault="00C76037"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309880"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A5763DB"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59E9E0D" w14:textId="77777777" w:rsidR="00080997" w:rsidRDefault="00080997"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1223C3A"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96D5F4C"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EDEBD4"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97D22B9"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0A9CCAE"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D1DEEE7"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062D687" w14:textId="77777777" w:rsidR="00DF18D7" w:rsidRDefault="00542FA3"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References:</w:t>
      </w:r>
    </w:p>
    <w:p w14:paraId="1ACCE53E"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1833A17"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2585188" w14:textId="77777777" w:rsidR="00CD10FE" w:rsidRPr="00721C82" w:rsidRDefault="00CD10FE" w:rsidP="00CD10FE">
      <w:pPr>
        <w:pStyle w:val="ListParagraph"/>
        <w:numPr>
          <w:ilvl w:val="0"/>
          <w:numId w:val="18"/>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en.wikipedia.org/wiki/Integrated_development_environment</w:t>
      </w:r>
    </w:p>
    <w:p w14:paraId="713CABB0" w14:textId="77777777" w:rsidR="00DF18D7"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searchsoftwarequality.techtarget.com/definition/integrated-development-environment</w:t>
      </w:r>
    </w:p>
    <w:p w14:paraId="3F93849C" w14:textId="77777777" w:rsidR="00CD10FE"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www.techopedia.com/definition/26860/integrated-development-environment-ide</w:t>
      </w:r>
    </w:p>
    <w:p w14:paraId="19533050" w14:textId="77777777" w:rsidR="00503555" w:rsidRPr="001C6E61" w:rsidRDefault="001C6E61" w:rsidP="00CD10FE">
      <w:pPr>
        <w:pStyle w:val="ListParagraph"/>
        <w:numPr>
          <w:ilvl w:val="0"/>
          <w:numId w:val="18"/>
        </w:numPr>
        <w:jc w:val="both"/>
        <w:rPr>
          <w:rFonts w:ascii="Times New Roman" w:eastAsia="Times New Roman" w:hAnsi="Times New Roman" w:cs="Times New Roman"/>
          <w:sz w:val="24"/>
          <w:szCs w:val="24"/>
        </w:rPr>
      </w:pPr>
      <w:r w:rsidRPr="001C6E61">
        <w:rPr>
          <w:rFonts w:ascii="Times New Roman" w:hAnsi="Times New Roman" w:cs="Times New Roman"/>
          <w:sz w:val="24"/>
          <w:szCs w:val="24"/>
        </w:rPr>
        <w:t>https://tekeye.uk/programming/how-to-create-an-ide</w:t>
      </w:r>
    </w:p>
    <w:p w14:paraId="27712629" w14:textId="77777777" w:rsidR="001C6E61" w:rsidRPr="00721C82" w:rsidRDefault="001C6E61" w:rsidP="001C6E61">
      <w:pPr>
        <w:pStyle w:val="ListParagraph"/>
        <w:numPr>
          <w:ilvl w:val="0"/>
          <w:numId w:val="18"/>
        </w:numPr>
        <w:jc w:val="both"/>
        <w:rPr>
          <w:rFonts w:ascii="Times New Roman" w:eastAsia="Times New Roman" w:hAnsi="Times New Roman" w:cs="Times New Roman"/>
          <w:sz w:val="24"/>
          <w:szCs w:val="24"/>
        </w:rPr>
      </w:pPr>
      <w:r w:rsidRPr="001C6E61">
        <w:rPr>
          <w:rFonts w:ascii="Times New Roman" w:eastAsia="Times New Roman" w:hAnsi="Times New Roman" w:cs="Times New Roman"/>
          <w:sz w:val="24"/>
          <w:szCs w:val="24"/>
        </w:rPr>
        <w:t>https://searchsoftwarequality.techtarget.com/definition/integrated-development-environment</w:t>
      </w:r>
    </w:p>
    <w:p w14:paraId="3AD1B61B"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1A440107"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3DE82D81"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0F267E0A"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2BE06BF"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F15A14E"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BDA17F5" w14:textId="77777777" w:rsidR="00BA7B17" w:rsidRDefault="00BA7B17" w:rsidP="00C7128D">
      <w:pPr>
        <w:tabs>
          <w:tab w:val="left" w:pos="2700"/>
          <w:tab w:val="center" w:pos="4513"/>
          <w:tab w:val="left" w:pos="6543"/>
        </w:tabs>
        <w:rPr>
          <w:rFonts w:ascii="Times New Roman" w:hAnsi="Times New Roman" w:cs="Times New Roman"/>
          <w:b/>
          <w:sz w:val="32"/>
          <w:szCs w:val="32"/>
          <w:u w:val="single"/>
        </w:rPr>
      </w:pPr>
    </w:p>
    <w:p w14:paraId="58D5FE0D"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24800FB7"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FE7B4E6"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713B817" w14:textId="77777777" w:rsidR="00150E28" w:rsidRDefault="00150E28" w:rsidP="00C7128D">
      <w:pPr>
        <w:tabs>
          <w:tab w:val="left" w:pos="2700"/>
          <w:tab w:val="center" w:pos="4513"/>
          <w:tab w:val="left" w:pos="6543"/>
        </w:tabs>
        <w:rPr>
          <w:rFonts w:ascii="Times New Roman" w:hAnsi="Times New Roman" w:cs="Times New Roman"/>
          <w:b/>
          <w:sz w:val="32"/>
          <w:szCs w:val="32"/>
          <w:u w:val="single"/>
        </w:rPr>
      </w:pPr>
    </w:p>
    <w:p w14:paraId="2A8A30B6" w14:textId="77777777" w:rsidR="006648AC" w:rsidRPr="0064647A" w:rsidRDefault="006648AC" w:rsidP="00C7128D">
      <w:pPr>
        <w:tabs>
          <w:tab w:val="left" w:pos="2700"/>
          <w:tab w:val="center" w:pos="4513"/>
          <w:tab w:val="left" w:pos="6543"/>
        </w:tabs>
        <w:rPr>
          <w:rFonts w:ascii="Times New Roman" w:hAnsi="Times New Roman" w:cs="Times New Roman"/>
          <w:b/>
          <w:sz w:val="28"/>
          <w:szCs w:val="28"/>
          <w:u w:val="single"/>
        </w:rPr>
      </w:pPr>
    </w:p>
    <w:p w14:paraId="127B6E3E" w14:textId="77777777" w:rsidR="003F3509" w:rsidRDefault="003F3509" w:rsidP="00C7128D">
      <w:pPr>
        <w:tabs>
          <w:tab w:val="left" w:pos="2700"/>
          <w:tab w:val="center" w:pos="4513"/>
          <w:tab w:val="left" w:pos="6543"/>
        </w:tabs>
        <w:rPr>
          <w:rFonts w:ascii="Times New Roman" w:hAnsi="Times New Roman" w:cs="Times New Roman"/>
          <w:b/>
          <w:sz w:val="28"/>
          <w:szCs w:val="28"/>
          <w:u w:val="single"/>
        </w:rPr>
      </w:pPr>
    </w:p>
    <w:p w14:paraId="2440F5E0" w14:textId="77777777" w:rsidR="00C7128D" w:rsidRPr="003F3509" w:rsidRDefault="00542FA3" w:rsidP="00C7128D">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p>
    <w:p w14:paraId="6B255270"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p>
    <w:p w14:paraId="11D87825" w14:textId="77777777" w:rsidR="00C7128D" w:rsidRPr="00542FA3" w:rsidRDefault="00C7128D" w:rsidP="00C7128D">
      <w:pPr>
        <w:tabs>
          <w:tab w:val="left" w:pos="2700"/>
          <w:tab w:val="center" w:pos="4513"/>
          <w:tab w:val="left" w:pos="6543"/>
        </w:tabs>
        <w:rPr>
          <w:rFonts w:ascii="Times New Roman" w:hAnsi="Times New Roman" w:cs="Times New Roman"/>
          <w:b/>
        </w:rPr>
      </w:pPr>
    </w:p>
    <w:p w14:paraId="3885D4D2"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r w:rsidR="00EE4725" w:rsidRPr="00542FA3">
        <w:rPr>
          <w:rFonts w:ascii="Times New Roman" w:hAnsi="Times New Roman" w:cs="Times New Roman"/>
          <w:b/>
          <w:sz w:val="28"/>
          <w:szCs w:val="28"/>
        </w:rPr>
        <w:tab/>
        <w:t xml:space="preserve">  </w:t>
      </w:r>
      <w:r w:rsidRPr="00542FA3">
        <w:rPr>
          <w:rFonts w:ascii="Times New Roman" w:hAnsi="Times New Roman" w:cs="Times New Roman"/>
          <w:b/>
          <w:sz w:val="28"/>
          <w:szCs w:val="28"/>
        </w:rPr>
        <w:t xml:space="preserve">                                                          </w:t>
      </w: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p>
    <w:p w14:paraId="01424AAB" w14:textId="77777777" w:rsidR="009F1D1B" w:rsidRPr="00080997" w:rsidRDefault="00C7128D" w:rsidP="00080997">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sectPr w:rsidR="009F1D1B" w:rsidRPr="00080997" w:rsidSect="00230B06">
      <w:footerReference w:type="default" r:id="rId1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CAAED0" w14:textId="77777777" w:rsidR="00395FDE" w:rsidRDefault="00395FDE" w:rsidP="00230B06">
      <w:pPr>
        <w:spacing w:after="0" w:line="240" w:lineRule="auto"/>
      </w:pPr>
      <w:r>
        <w:separator/>
      </w:r>
    </w:p>
  </w:endnote>
  <w:endnote w:type="continuationSeparator" w:id="0">
    <w:p w14:paraId="79BC71C9" w14:textId="77777777" w:rsidR="00395FDE" w:rsidRDefault="00395FDE"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263AEE">
          <w:rPr>
            <w:noProof/>
          </w:rPr>
          <w:t>3</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44FAD5" w14:textId="77777777" w:rsidR="00395FDE" w:rsidRDefault="00395FDE" w:rsidP="00230B06">
      <w:pPr>
        <w:spacing w:after="0" w:line="240" w:lineRule="auto"/>
      </w:pPr>
      <w:r>
        <w:separator/>
      </w:r>
    </w:p>
  </w:footnote>
  <w:footnote w:type="continuationSeparator" w:id="0">
    <w:p w14:paraId="2FB93A67" w14:textId="77777777" w:rsidR="00395FDE" w:rsidRDefault="00395FDE"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5">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9">
    <w:nsid w:val="47A246CA"/>
    <w:multiLevelType w:val="hybridMultilevel"/>
    <w:tmpl w:val="3B162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2">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15">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7">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19">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1">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2">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4"/>
  </w:num>
  <w:num w:numId="4">
    <w:abstractNumId w:val="11"/>
  </w:num>
  <w:num w:numId="5">
    <w:abstractNumId w:val="8"/>
  </w:num>
  <w:num w:numId="6">
    <w:abstractNumId w:val="14"/>
  </w:num>
  <w:num w:numId="7">
    <w:abstractNumId w:val="18"/>
  </w:num>
  <w:num w:numId="8">
    <w:abstractNumId w:val="5"/>
  </w:num>
  <w:num w:numId="9">
    <w:abstractNumId w:val="17"/>
  </w:num>
  <w:num w:numId="10">
    <w:abstractNumId w:val="7"/>
  </w:num>
  <w:num w:numId="11">
    <w:abstractNumId w:val="22"/>
  </w:num>
  <w:num w:numId="12">
    <w:abstractNumId w:val="12"/>
  </w:num>
  <w:num w:numId="13">
    <w:abstractNumId w:val="9"/>
  </w:num>
  <w:num w:numId="14">
    <w:abstractNumId w:val="24"/>
  </w:num>
  <w:num w:numId="15">
    <w:abstractNumId w:val="13"/>
  </w:num>
  <w:num w:numId="16">
    <w:abstractNumId w:val="19"/>
  </w:num>
  <w:num w:numId="17">
    <w:abstractNumId w:val="3"/>
  </w:num>
  <w:num w:numId="18">
    <w:abstractNumId w:val="15"/>
  </w:num>
  <w:num w:numId="19">
    <w:abstractNumId w:val="25"/>
  </w:num>
  <w:num w:numId="20">
    <w:abstractNumId w:val="10"/>
  </w:num>
  <w:num w:numId="21">
    <w:abstractNumId w:val="21"/>
  </w:num>
  <w:num w:numId="22">
    <w:abstractNumId w:val="16"/>
  </w:num>
  <w:num w:numId="23">
    <w:abstractNumId w:val="20"/>
  </w:num>
  <w:num w:numId="24">
    <w:abstractNumId w:val="0"/>
  </w:num>
  <w:num w:numId="25">
    <w:abstractNumId w:val="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TEwsDAxMTQ3MTFQ0lEKTi0uzszPAykwqgUAXZAK8S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C75F6"/>
    <w:rsid w:val="000D5CD0"/>
    <w:rsid w:val="000E7121"/>
    <w:rsid w:val="00143B50"/>
    <w:rsid w:val="00150E28"/>
    <w:rsid w:val="00153BE3"/>
    <w:rsid w:val="00163CB0"/>
    <w:rsid w:val="00166595"/>
    <w:rsid w:val="001814F7"/>
    <w:rsid w:val="00182297"/>
    <w:rsid w:val="00191AFF"/>
    <w:rsid w:val="001A7C45"/>
    <w:rsid w:val="001C6E61"/>
    <w:rsid w:val="002015CB"/>
    <w:rsid w:val="00201D62"/>
    <w:rsid w:val="0020772C"/>
    <w:rsid w:val="0022610B"/>
    <w:rsid w:val="00230B06"/>
    <w:rsid w:val="00236037"/>
    <w:rsid w:val="00236317"/>
    <w:rsid w:val="00250BE0"/>
    <w:rsid w:val="00263AEE"/>
    <w:rsid w:val="00281E29"/>
    <w:rsid w:val="00285C79"/>
    <w:rsid w:val="002936C6"/>
    <w:rsid w:val="002A2050"/>
    <w:rsid w:val="002B56AA"/>
    <w:rsid w:val="002D3425"/>
    <w:rsid w:val="002F72EC"/>
    <w:rsid w:val="00331C1C"/>
    <w:rsid w:val="00331C8E"/>
    <w:rsid w:val="00350768"/>
    <w:rsid w:val="00353A1F"/>
    <w:rsid w:val="00377B4E"/>
    <w:rsid w:val="0038470C"/>
    <w:rsid w:val="00384ACA"/>
    <w:rsid w:val="00395FDE"/>
    <w:rsid w:val="003B1479"/>
    <w:rsid w:val="003B4E9B"/>
    <w:rsid w:val="003C5B3A"/>
    <w:rsid w:val="003F3509"/>
    <w:rsid w:val="0040143F"/>
    <w:rsid w:val="004062BC"/>
    <w:rsid w:val="004150EB"/>
    <w:rsid w:val="004529FB"/>
    <w:rsid w:val="00476C3D"/>
    <w:rsid w:val="00486E4E"/>
    <w:rsid w:val="00491B66"/>
    <w:rsid w:val="004C356A"/>
    <w:rsid w:val="004E520B"/>
    <w:rsid w:val="004F0123"/>
    <w:rsid w:val="00503555"/>
    <w:rsid w:val="005142DF"/>
    <w:rsid w:val="00523669"/>
    <w:rsid w:val="00532FA0"/>
    <w:rsid w:val="00542FA3"/>
    <w:rsid w:val="005608F2"/>
    <w:rsid w:val="005F685A"/>
    <w:rsid w:val="00605BB6"/>
    <w:rsid w:val="00610177"/>
    <w:rsid w:val="006152A8"/>
    <w:rsid w:val="00627AEA"/>
    <w:rsid w:val="0064647A"/>
    <w:rsid w:val="006569D8"/>
    <w:rsid w:val="00663E8C"/>
    <w:rsid w:val="0066421C"/>
    <w:rsid w:val="006648AC"/>
    <w:rsid w:val="006870A6"/>
    <w:rsid w:val="00697390"/>
    <w:rsid w:val="006B022C"/>
    <w:rsid w:val="006E6C9B"/>
    <w:rsid w:val="006F56CC"/>
    <w:rsid w:val="006F581B"/>
    <w:rsid w:val="00707883"/>
    <w:rsid w:val="00721C82"/>
    <w:rsid w:val="0073558F"/>
    <w:rsid w:val="00752887"/>
    <w:rsid w:val="00762DD9"/>
    <w:rsid w:val="00785E17"/>
    <w:rsid w:val="007C2A84"/>
    <w:rsid w:val="007D682C"/>
    <w:rsid w:val="007F235D"/>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702C4"/>
    <w:rsid w:val="00A832A3"/>
    <w:rsid w:val="00A918FB"/>
    <w:rsid w:val="00AB462F"/>
    <w:rsid w:val="00AB68B2"/>
    <w:rsid w:val="00AC5E20"/>
    <w:rsid w:val="00AE1700"/>
    <w:rsid w:val="00AF6906"/>
    <w:rsid w:val="00B03EFE"/>
    <w:rsid w:val="00B42063"/>
    <w:rsid w:val="00B539E6"/>
    <w:rsid w:val="00B73E3E"/>
    <w:rsid w:val="00B95731"/>
    <w:rsid w:val="00BA0105"/>
    <w:rsid w:val="00BA5ACE"/>
    <w:rsid w:val="00BA7B17"/>
    <w:rsid w:val="00BC6058"/>
    <w:rsid w:val="00BD33EB"/>
    <w:rsid w:val="00BE1C20"/>
    <w:rsid w:val="00BF1719"/>
    <w:rsid w:val="00BF1CE7"/>
    <w:rsid w:val="00BF5C61"/>
    <w:rsid w:val="00C05F91"/>
    <w:rsid w:val="00C230B4"/>
    <w:rsid w:val="00C4115A"/>
    <w:rsid w:val="00C55C9C"/>
    <w:rsid w:val="00C7128D"/>
    <w:rsid w:val="00C75C92"/>
    <w:rsid w:val="00C76037"/>
    <w:rsid w:val="00C85C6C"/>
    <w:rsid w:val="00C94AB0"/>
    <w:rsid w:val="00CA07D3"/>
    <w:rsid w:val="00CA73F1"/>
    <w:rsid w:val="00CC69EC"/>
    <w:rsid w:val="00CD10FE"/>
    <w:rsid w:val="00CE4EC1"/>
    <w:rsid w:val="00D270A1"/>
    <w:rsid w:val="00D47B7C"/>
    <w:rsid w:val="00D6724D"/>
    <w:rsid w:val="00D70ECB"/>
    <w:rsid w:val="00D729E9"/>
    <w:rsid w:val="00DF18D7"/>
    <w:rsid w:val="00DF7842"/>
    <w:rsid w:val="00E26764"/>
    <w:rsid w:val="00E54ABF"/>
    <w:rsid w:val="00EA08A7"/>
    <w:rsid w:val="00EC30CB"/>
    <w:rsid w:val="00EE166C"/>
    <w:rsid w:val="00EE4725"/>
    <w:rsid w:val="00F01FF3"/>
    <w:rsid w:val="00F145B0"/>
    <w:rsid w:val="00F179B2"/>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3B4E9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3B4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226095">
      <w:bodyDiv w:val="1"/>
      <w:marLeft w:val="0"/>
      <w:marRight w:val="0"/>
      <w:marTop w:val="0"/>
      <w:marBottom w:val="0"/>
      <w:divBdr>
        <w:top w:val="none" w:sz="0" w:space="0" w:color="auto"/>
        <w:left w:val="none" w:sz="0" w:space="0" w:color="auto"/>
        <w:bottom w:val="none" w:sz="0" w:space="0" w:color="auto"/>
        <w:right w:val="none" w:sz="0" w:space="0" w:color="auto"/>
      </w:divBdr>
      <w:divsChild>
        <w:div w:id="361830235">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836044262">
      <w:bodyDiv w:val="1"/>
      <w:marLeft w:val="0"/>
      <w:marRight w:val="0"/>
      <w:marTop w:val="0"/>
      <w:marBottom w:val="0"/>
      <w:divBdr>
        <w:top w:val="none" w:sz="0" w:space="0" w:color="auto"/>
        <w:left w:val="none" w:sz="0" w:space="0" w:color="auto"/>
        <w:bottom w:val="none" w:sz="0" w:space="0" w:color="auto"/>
        <w:right w:val="none" w:sz="0" w:space="0" w:color="auto"/>
      </w:divBdr>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A2075-E0D1-42C8-ADD1-3252C3C45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2</TotalTime>
  <Pages>8</Pages>
  <Words>1198</Words>
  <Characters>6830</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15</cp:revision>
  <dcterms:created xsi:type="dcterms:W3CDTF">2019-08-24T16:19:00Z</dcterms:created>
  <dcterms:modified xsi:type="dcterms:W3CDTF">2019-08-28T09:23:00Z</dcterms:modified>
</cp:coreProperties>
</file>